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4340C" w14:textId="0BBCE2F6" w:rsidR="00FA4AA5" w:rsidRPr="006E7D49" w:rsidRDefault="00FA4AA5" w:rsidP="00BD7EFB">
      <w:pPr>
        <w:autoSpaceDE w:val="0"/>
        <w:autoSpaceDN w:val="0"/>
        <w:adjustRightInd w:val="0"/>
        <w:spacing w:after="0" w:afterAutospacing="0" w:line="360" w:lineRule="auto"/>
        <w:jc w:val="right"/>
        <w:rPr>
          <w:rFonts w:ascii="Times New Roman" w:hAnsi="Times New Roman"/>
          <w:iCs/>
        </w:rPr>
      </w:pPr>
      <w:r>
        <w:rPr>
          <w:rFonts w:ascii="Times New Roman" w:hAnsi="Times New Roman"/>
          <w:iCs/>
        </w:rPr>
        <w:t xml:space="preserve">Załącznik </w:t>
      </w:r>
      <w:proofErr w:type="gramStart"/>
      <w:r>
        <w:rPr>
          <w:rFonts w:ascii="Times New Roman" w:hAnsi="Times New Roman"/>
          <w:iCs/>
        </w:rPr>
        <w:t xml:space="preserve">nr  </w:t>
      </w:r>
      <w:r w:rsidR="002A7EC4">
        <w:rPr>
          <w:rFonts w:ascii="Times New Roman" w:hAnsi="Times New Roman"/>
          <w:iCs/>
        </w:rPr>
        <w:t>3</w:t>
      </w:r>
      <w:proofErr w:type="gramEnd"/>
      <w:r w:rsidR="002A7EC4">
        <w:rPr>
          <w:rFonts w:ascii="Times New Roman" w:hAnsi="Times New Roman"/>
          <w:iCs/>
        </w:rPr>
        <w:t>b</w:t>
      </w:r>
      <w:r w:rsidRPr="006E7D49">
        <w:rPr>
          <w:rFonts w:ascii="Times New Roman" w:hAnsi="Times New Roman"/>
          <w:iCs/>
        </w:rPr>
        <w:t xml:space="preserve"> do Zarządzenia Rektora nr </w:t>
      </w:r>
      <w:r w:rsidR="003B2154">
        <w:rPr>
          <w:rFonts w:ascii="Times New Roman" w:hAnsi="Times New Roman"/>
          <w:iCs/>
        </w:rPr>
        <w:t>81/2020</w:t>
      </w:r>
    </w:p>
    <w:p w14:paraId="5324340D" w14:textId="77777777" w:rsidR="00FA4AA5" w:rsidRPr="006E7D49" w:rsidRDefault="00FA4AA5" w:rsidP="00BD7EFB">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5324340E" w14:textId="77777777" w:rsidR="00FA4AA5" w:rsidRPr="006E7D49" w:rsidRDefault="00FA4AA5" w:rsidP="00BD7EFB">
      <w:pPr>
        <w:autoSpaceDE w:val="0"/>
        <w:autoSpaceDN w:val="0"/>
        <w:adjustRightInd w:val="0"/>
        <w:spacing w:after="0" w:afterAutospacing="0" w:line="360" w:lineRule="auto"/>
        <w:ind w:right="4819"/>
        <w:jc w:val="both"/>
        <w:rPr>
          <w:rFonts w:ascii="Times New Roman" w:hAnsi="Times New Roman"/>
        </w:rPr>
      </w:pPr>
      <w:r w:rsidRPr="46B812B6">
        <w:rPr>
          <w:rFonts w:ascii="Times New Roman" w:hAnsi="Times New Roman"/>
        </w:rPr>
        <w:t>(nazwisko i imię)</w:t>
      </w:r>
    </w:p>
    <w:p w14:paraId="2374C14A" w14:textId="6A045087" w:rsidR="46B812B6" w:rsidRDefault="46B812B6" w:rsidP="46B812B6">
      <w:pPr>
        <w:spacing w:after="0" w:afterAutospacing="0" w:line="360" w:lineRule="auto"/>
        <w:ind w:right="4819"/>
        <w:jc w:val="both"/>
      </w:pPr>
    </w:p>
    <w:p w14:paraId="53243411" w14:textId="77777777" w:rsidR="00FA4AA5" w:rsidRPr="006E7D49" w:rsidRDefault="00FA4AA5" w:rsidP="00BD7EFB">
      <w:pPr>
        <w:autoSpaceDE w:val="0"/>
        <w:autoSpaceDN w:val="0"/>
        <w:adjustRightInd w:val="0"/>
        <w:spacing w:after="0" w:line="360" w:lineRule="auto"/>
        <w:jc w:val="both"/>
        <w:rPr>
          <w:rFonts w:ascii="Times New Roman" w:hAnsi="Times New Roman"/>
          <w:b/>
          <w:bCs/>
        </w:rPr>
      </w:pPr>
    </w:p>
    <w:p w14:paraId="53243412" w14:textId="77777777" w:rsidR="00FA4AA5" w:rsidRPr="006E7D49" w:rsidRDefault="00FA4AA5" w:rsidP="00BD7EFB">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C</w:t>
      </w:r>
    </w:p>
    <w:p w14:paraId="53243413" w14:textId="77777777" w:rsidR="00FA4AA5" w:rsidRPr="006E7D49" w:rsidRDefault="00FA4AA5" w:rsidP="00BD7EFB">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53243414" w14:textId="007E72E9" w:rsidR="00FA4AA5" w:rsidRPr="006E7D49" w:rsidRDefault="00FA4AA5" w:rsidP="00BD7EFB">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F505BD">
        <w:rPr>
          <w:rFonts w:ascii="Times New Roman" w:hAnsi="Times New Roman"/>
        </w:rPr>
        <w:t>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F505BD">
        <w:rPr>
          <w:rFonts w:ascii="Times New Roman" w:hAnsi="Times New Roman"/>
        </w:rPr>
        <w:t xml:space="preserve">w </w:t>
      </w:r>
      <w:r w:rsidRPr="006E7D49">
        <w:rPr>
          <w:rFonts w:ascii="Times New Roman" w:hAnsi="Times New Roman"/>
        </w:rPr>
        <w:t>Uniwersyte</w:t>
      </w:r>
      <w:r w:rsidR="00F505BD">
        <w:rPr>
          <w:rFonts w:ascii="Times New Roman" w:hAnsi="Times New Roman"/>
        </w:rPr>
        <w:t>cie</w:t>
      </w:r>
      <w:r w:rsidRPr="006E7D49">
        <w:rPr>
          <w:rFonts w:ascii="Times New Roman" w:hAnsi="Times New Roman"/>
        </w:rPr>
        <w:t xml:space="preserve"> Ekonomiczn</w:t>
      </w:r>
      <w:r w:rsidR="00F505BD">
        <w:rPr>
          <w:rFonts w:ascii="Times New Roman" w:hAnsi="Times New Roman"/>
        </w:rPr>
        <w:t>ym</w:t>
      </w:r>
      <w:r w:rsidRPr="006E7D49">
        <w:rPr>
          <w:rFonts w:ascii="Times New Roman" w:hAnsi="Times New Roman"/>
        </w:rPr>
        <w:t xml:space="preserve"> we Wrocławiu, oświadczam, że: </w:t>
      </w:r>
    </w:p>
    <w:p w14:paraId="53243415" w14:textId="0B5E9901" w:rsidR="00FA4AA5" w:rsidRPr="006E7D49" w:rsidRDefault="00FA4AA5" w:rsidP="00BD7EFB">
      <w:pPr>
        <w:autoSpaceDE w:val="0"/>
        <w:autoSpaceDN w:val="0"/>
        <w:adjustRightInd w:val="0"/>
        <w:spacing w:after="0" w:afterAutospacing="0" w:line="360" w:lineRule="auto"/>
        <w:jc w:val="both"/>
        <w:rPr>
          <w:rFonts w:ascii="Times New Roman" w:hAnsi="Times New Roman"/>
          <w:b/>
          <w:lang w:eastAsia="pl-PL"/>
        </w:rPr>
      </w:pPr>
      <w:r w:rsidRPr="006E7D49">
        <w:rPr>
          <w:rFonts w:ascii="Times New Roman" w:hAnsi="Times New Roman"/>
          <w:lang w:eastAsia="pl-PL"/>
        </w:rPr>
        <w:t xml:space="preserve">Udzielam zgody na udostępnianie rozprawy doktorskiej w Internecie na licencji </w:t>
      </w:r>
      <w:r w:rsidRPr="006E7D49">
        <w:rPr>
          <w:rFonts w:ascii="Times New Roman" w:hAnsi="Times New Roman"/>
          <w:b/>
          <w:lang w:eastAsia="pl-PL"/>
        </w:rPr>
        <w:t xml:space="preserve">Creative </w:t>
      </w:r>
      <w:proofErr w:type="spellStart"/>
      <w:r w:rsidRPr="006E7D49">
        <w:rPr>
          <w:rFonts w:ascii="Times New Roman" w:hAnsi="Times New Roman"/>
          <w:b/>
          <w:lang w:eastAsia="pl-PL"/>
        </w:rPr>
        <w:t>Commons</w:t>
      </w:r>
      <w:proofErr w:type="spellEnd"/>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NC</w:t>
      </w:r>
      <w:r w:rsidR="003B2154">
        <w:rPr>
          <w:rFonts w:ascii="Times New Roman" w:hAnsi="Times New Roman"/>
          <w:b/>
          <w:lang w:eastAsia="pl-PL"/>
        </w:rPr>
        <w:t xml:space="preserve"> </w:t>
      </w:r>
      <w:r w:rsidR="00371D49" w:rsidRPr="006E7D49">
        <w:rPr>
          <w:rFonts w:ascii="Times New Roman" w:hAnsi="Times New Roman"/>
          <w:lang w:eastAsia="pl-PL"/>
        </w:rPr>
        <w:t xml:space="preserve">po </w:t>
      </w:r>
      <w:r w:rsidR="00371D49">
        <w:rPr>
          <w:rFonts w:ascii="Times New Roman" w:hAnsi="Times New Roman"/>
          <w:lang w:eastAsia="pl-PL"/>
        </w:rPr>
        <w:t>nadaniu stopnia naukowego doktora.</w:t>
      </w:r>
    </w:p>
    <w:p w14:paraId="53243416" w14:textId="77777777" w:rsidR="00337179" w:rsidRPr="001F650E" w:rsidRDefault="00FA4AA5" w:rsidP="00337179">
      <w:pPr>
        <w:autoSpaceDE w:val="0"/>
        <w:autoSpaceDN w:val="0"/>
        <w:adjustRightInd w:val="0"/>
        <w:spacing w:after="0" w:afterAutospacing="0" w:line="360" w:lineRule="auto"/>
        <w:jc w:val="both"/>
        <w:rPr>
          <w:rFonts w:ascii="Times New Roman" w:hAnsi="Times New Roman"/>
          <w:sz w:val="23"/>
          <w:szCs w:val="23"/>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w:t>
      </w:r>
      <w:r w:rsidR="00337179">
        <w:rPr>
          <w:rFonts w:ascii="Times New Roman" w:hAnsi="Times New Roman"/>
          <w:lang w:eastAsia="pl-PL"/>
        </w:rPr>
        <w:t xml:space="preserve">stępujących polach eksploatacji </w:t>
      </w:r>
      <w:r w:rsidR="00337179" w:rsidRPr="00B902AC">
        <w:rPr>
          <w:rFonts w:ascii="Times New Roman" w:hAnsi="Times New Roman"/>
          <w:b/>
          <w:sz w:val="23"/>
          <w:szCs w:val="23"/>
          <w:lang w:eastAsia="pl-PL"/>
        </w:rPr>
        <w:t>z wyłączeniem użycia komercyjnego utworu:</w:t>
      </w:r>
    </w:p>
    <w:p w14:paraId="53243417"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r>
        <w:rPr>
          <w:rFonts w:ascii="Times New Roman" w:hAnsi="Times New Roman" w:cs="Times New Roman"/>
          <w:lang w:eastAsia="pl-PL"/>
        </w:rPr>
        <w:t xml:space="preserve"> wyłącznie dla celów niekomercyjnych,</w:t>
      </w:r>
    </w:p>
    <w:p w14:paraId="53243418"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 xml:space="preserve">Sporządzanie i Zwielokrotnianie Utworów Zależnych pod warunkiem, że wszelkie takie Utwory Zależne, w tym wszelkie tłumaczenia na jakimkolwiek nośniku zostały w rozsądnym zakresie wyraźnie oznaczone, wyróżnione lub w inny sposób zostało na nich wskazane, że w oryginalnym Utworze dokonano zmian. </w:t>
      </w:r>
    </w:p>
    <w:p w14:paraId="53243419"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r>
        <w:rPr>
          <w:rFonts w:ascii="Times New Roman" w:hAnsi="Times New Roman" w:cs="Times New Roman"/>
          <w:lang w:eastAsia="pl-PL"/>
        </w:rPr>
        <w:t xml:space="preserve"> wyłącznie dla celów niekomercyjnych,</w:t>
      </w:r>
    </w:p>
    <w:p w14:paraId="5324341A"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ów Zależnych;</w:t>
      </w:r>
    </w:p>
    <w:p w14:paraId="5324341B"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Pr>
          <w:rFonts w:ascii="Times New Roman" w:hAnsi="Times New Roman" w:cs="Times New Roman"/>
          <w:lang w:eastAsia="pl-PL"/>
        </w:rPr>
        <w:t>h wtórne wykorzystanie, wyłącznie dla celów niekomercyjnych</w:t>
      </w:r>
    </w:p>
    <w:p w14:paraId="5324341C" w14:textId="77777777" w:rsidR="00FA4AA5" w:rsidRPr="006E7D49" w:rsidRDefault="00FA4AA5" w:rsidP="00BD7EFB">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5324341D" w14:textId="77777777" w:rsidR="00FA4AA5" w:rsidRDefault="00FA4AA5" w:rsidP="00BD7EFB">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5324341E" w14:textId="77777777" w:rsidR="00FA4AA5" w:rsidRDefault="00FA4AA5" w:rsidP="00BD7EFB">
      <w:pPr>
        <w:spacing w:after="0" w:afterAutospacing="0" w:line="360" w:lineRule="auto"/>
        <w:rPr>
          <w:rFonts w:ascii="Times New Roman" w:hAnsi="Times New Roman"/>
        </w:rPr>
      </w:pPr>
      <w:r>
        <w:rPr>
          <w:rFonts w:ascii="Times New Roman" w:hAnsi="Times New Roman"/>
        </w:rPr>
        <w:br w:type="page"/>
      </w:r>
    </w:p>
    <w:p w14:paraId="5324341F" w14:textId="77777777" w:rsidR="00FA4AA5" w:rsidRPr="006E7D49" w:rsidRDefault="00FA4AA5" w:rsidP="00BD7EFB">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autora rozprawy doktorskiej o udzieleniu nieodpłatnej licencji niewyłącznej CC BY</w:t>
      </w:r>
      <w:r>
        <w:rPr>
          <w:rFonts w:ascii="Times New Roman" w:hAnsi="Times New Roman"/>
          <w:b/>
          <w:bCs/>
        </w:rPr>
        <w:t xml:space="preserve"> NC</w:t>
      </w:r>
    </w:p>
    <w:p w14:paraId="53243420" w14:textId="77777777" w:rsidR="00FA4AA5"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w:t>
      </w:r>
      <w:r>
        <w:rPr>
          <w:rFonts w:ascii="Times New Roman" w:hAnsi="Times New Roman"/>
          <w:b/>
        </w:rPr>
        <w:t xml:space="preserve">– Użycie Niekomercyjne </w:t>
      </w:r>
      <w:r w:rsidRPr="006E7D49">
        <w:rPr>
          <w:rFonts w:ascii="Times New Roman" w:hAnsi="Times New Roman"/>
          <w:b/>
        </w:rPr>
        <w:t xml:space="preserve">4.0 </w:t>
      </w:r>
    </w:p>
    <w:p w14:paraId="53243421" w14:textId="77777777" w:rsidR="00FA4AA5" w:rsidRPr="006E7D49"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rPr>
        <w:t>Międzynarodowa Licencja Publiczna</w:t>
      </w:r>
    </w:p>
    <w:p w14:paraId="53243422" w14:textId="77777777" w:rsidR="00FA4AA5" w:rsidRDefault="00FA4AA5" w:rsidP="00BD7EFB">
      <w:pPr>
        <w:autoSpaceDE w:val="0"/>
        <w:autoSpaceDN w:val="0"/>
        <w:adjustRightInd w:val="0"/>
        <w:spacing w:after="0" w:line="360" w:lineRule="auto"/>
        <w:jc w:val="center"/>
        <w:rPr>
          <w:rFonts w:ascii="Times New Roman" w:hAnsi="Times New Roman"/>
        </w:rPr>
      </w:pPr>
      <w:r w:rsidRPr="00FA4AA5">
        <w:rPr>
          <w:rFonts w:ascii="Times New Roman" w:hAnsi="Times New Roman"/>
        </w:rPr>
        <w:t>https://creativecommons.org/licenses/by-nc/4.0/legalcode.pl</w:t>
      </w:r>
    </w:p>
    <w:p w14:paraId="53243423"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 </w:t>
      </w:r>
      <w:r w:rsidR="00FE17B2">
        <w:rPr>
          <w:rFonts w:ascii="Times New Roman" w:hAnsi="Times New Roman"/>
        </w:rPr>
        <w:t xml:space="preserve">– Użycie Niekomercyjne </w:t>
      </w:r>
      <w:r w:rsidRPr="006E7D49">
        <w:rPr>
          <w:rFonts w:ascii="Times New Roman" w:hAnsi="Times New Roman"/>
        </w:rPr>
        <w:t>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53243424" w14:textId="77777777" w:rsidR="00FA4AA5" w:rsidRPr="006E7D49" w:rsidRDefault="00FA4AA5" w:rsidP="00BD7EFB">
      <w:pPr>
        <w:autoSpaceDE w:val="0"/>
        <w:autoSpaceDN w:val="0"/>
        <w:adjustRightInd w:val="0"/>
        <w:spacing w:after="0" w:line="360" w:lineRule="auto"/>
        <w:jc w:val="both"/>
        <w:rPr>
          <w:rFonts w:ascii="Times New Roman" w:hAnsi="Times New Roman"/>
        </w:rPr>
      </w:pPr>
    </w:p>
    <w:p w14:paraId="53243425" w14:textId="77777777" w:rsidR="00FA4AA5" w:rsidRPr="006E7D49"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53243426"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53243427"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53243428"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53243429"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lastRenderedPageBreak/>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w:t>
      </w:r>
      <w:proofErr w:type="gramStart"/>
      <w:r w:rsidRPr="00C02CBE">
        <w:rPr>
          <w:rFonts w:ascii="Times New Roman" w:hAnsi="Times New Roman"/>
        </w:rPr>
        <w:t>1996,</w:t>
      </w:r>
      <w:proofErr w:type="gramEnd"/>
      <w:r w:rsidRPr="00C02CBE">
        <w:rPr>
          <w:rFonts w:ascii="Times New Roman" w:hAnsi="Times New Roman"/>
        </w:rPr>
        <w:t xml:space="preserve"> lub podobnych umów międzynarodowych.</w:t>
      </w:r>
    </w:p>
    <w:p w14:paraId="5324342A"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5324342B"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5324342C"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5324342D" w14:textId="77777777" w:rsidR="00FA4AA5" w:rsidRPr="00FA4AA5" w:rsidRDefault="00FA4AA5" w:rsidP="00BD7EFB">
      <w:pPr>
        <w:pStyle w:val="Akapitzlist"/>
        <w:numPr>
          <w:ilvl w:val="0"/>
          <w:numId w:val="2"/>
        </w:numPr>
        <w:spacing w:line="360" w:lineRule="auto"/>
        <w:jc w:val="both"/>
        <w:rPr>
          <w:rFonts w:ascii="Times New Roman" w:hAnsi="Times New Roman"/>
        </w:rPr>
      </w:pPr>
      <w:r w:rsidRPr="00FA4AA5">
        <w:rPr>
          <w:rFonts w:ascii="Times New Roman" w:hAnsi="Times New Roman"/>
          <w:b/>
        </w:rPr>
        <w:t>Licencjodawca</w:t>
      </w:r>
      <w:r w:rsidRPr="00FA4AA5">
        <w:rPr>
          <w:rFonts w:ascii="Times New Roman" w:hAnsi="Times New Roman"/>
        </w:rPr>
        <w:t xml:space="preserve"> oznacza osobę(y) fizyczną(e) lub podmiot(y) udzielający(e) praw na warunkach niniejszej Licencji Publicznej.</w:t>
      </w:r>
      <w:r w:rsidRPr="00FA4AA5">
        <w:t xml:space="preserve"> </w:t>
      </w:r>
    </w:p>
    <w:p w14:paraId="5324342E" w14:textId="77777777" w:rsidR="00BD7EFB" w:rsidRPr="00BD7EFB" w:rsidRDefault="00BD7EFB" w:rsidP="00BD7EFB">
      <w:pPr>
        <w:pStyle w:val="Akapitzlist"/>
        <w:numPr>
          <w:ilvl w:val="0"/>
          <w:numId w:val="2"/>
        </w:numPr>
        <w:spacing w:line="360" w:lineRule="auto"/>
        <w:jc w:val="both"/>
        <w:rPr>
          <w:rFonts w:ascii="Times New Roman" w:hAnsi="Times New Roman"/>
        </w:rPr>
      </w:pPr>
      <w:r w:rsidRPr="00BD7EFB">
        <w:rPr>
          <w:rFonts w:ascii="Times New Roman" w:hAnsi="Times New Roman"/>
          <w:b/>
        </w:rPr>
        <w:t>Użycie Niekomercyjne</w:t>
      </w:r>
      <w:r w:rsidRPr="00BD7EFB">
        <w:rPr>
          <w:rFonts w:ascii="Times New Roman" w:hAnsi="Times New Roman"/>
        </w:rPr>
        <w:t xml:space="preserve"> oznacza użycie nieukierunkowane na komercyjny zysk lub wynagrodzenie pieniężne. Dla celów niniejszej Licencji Publicznej, wymiana Utworu Licencjonowanego na inny materiał poddany Prawom Autorskim lub Prawom Podobnym do Prawa Autorskiego za pośrednictwem cyfrowej wymiany plików lub podobnego środka jest Użyciem Niekomercyjnym, jeśli nie jest związana z zapłatą wynagrodzenia pieniężnego.</w:t>
      </w:r>
    </w:p>
    <w:p w14:paraId="5324342F"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53243430"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53243431" w14:textId="77777777" w:rsidR="00FA4AA5"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53243432" w14:textId="77777777" w:rsidR="003B4AA6" w:rsidRDefault="003B4AA6">
      <w:pPr>
        <w:spacing w:after="200" w:afterAutospacing="0" w:line="276" w:lineRule="auto"/>
        <w:rPr>
          <w:rFonts w:ascii="Times New Roman" w:hAnsi="Times New Roman"/>
        </w:rPr>
      </w:pPr>
      <w:r>
        <w:rPr>
          <w:rFonts w:ascii="Times New Roman" w:hAnsi="Times New Roman"/>
        </w:rPr>
        <w:br w:type="page"/>
      </w:r>
    </w:p>
    <w:p w14:paraId="53243433" w14:textId="77777777" w:rsidR="00FA4AA5" w:rsidRPr="006E7D49"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rPr>
        <w:lastRenderedPageBreak/>
        <w:t>§ 2 – Zakres</w:t>
      </w:r>
    </w:p>
    <w:p w14:paraId="53243434" w14:textId="77777777" w:rsidR="00FA4AA5" w:rsidRPr="00C02CBE" w:rsidRDefault="00FA4AA5" w:rsidP="00BD7EFB">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53243435"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53243436" w14:textId="77777777" w:rsidR="00422BA0" w:rsidRPr="00422BA0" w:rsidRDefault="00422BA0" w:rsidP="00422BA0">
      <w:pPr>
        <w:pStyle w:val="Akapitzlist"/>
        <w:numPr>
          <w:ilvl w:val="0"/>
          <w:numId w:val="5"/>
        </w:numPr>
        <w:spacing w:line="360" w:lineRule="auto"/>
        <w:jc w:val="both"/>
        <w:rPr>
          <w:rFonts w:ascii="Times New Roman" w:hAnsi="Times New Roman"/>
        </w:rPr>
      </w:pPr>
      <w:r w:rsidRPr="00422BA0">
        <w:rPr>
          <w:rFonts w:ascii="Times New Roman" w:hAnsi="Times New Roman"/>
        </w:rPr>
        <w:t>zwielokrotniania i Dzielenia się Utworem Licencjonowanym, w całości lub w części, wyłącznie dla celów Użycia Niekomercyjnego; i</w:t>
      </w:r>
    </w:p>
    <w:p w14:paraId="53243437" w14:textId="77777777" w:rsidR="00422BA0" w:rsidRPr="00422BA0" w:rsidRDefault="00422BA0" w:rsidP="00422BA0">
      <w:pPr>
        <w:pStyle w:val="Akapitzlist"/>
        <w:numPr>
          <w:ilvl w:val="0"/>
          <w:numId w:val="5"/>
        </w:numPr>
        <w:spacing w:line="360" w:lineRule="auto"/>
        <w:rPr>
          <w:rFonts w:ascii="Times New Roman" w:hAnsi="Times New Roman"/>
        </w:rPr>
      </w:pPr>
      <w:r>
        <w:rPr>
          <w:rFonts w:ascii="Times New Roman" w:hAnsi="Times New Roman"/>
        </w:rPr>
        <w:t>tworzenia, zwielokrotniania i dzielenia się Utworem Zależnym wyłącznie dla celów Użycia Niekomercyjnego.</w:t>
      </w:r>
    </w:p>
    <w:p w14:paraId="53243438"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53243439"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422BA0" w:rsidRPr="00422BA0">
        <w:rPr>
          <w:rFonts w:ascii="Times New Roman" w:hAnsi="Times New Roman"/>
        </w:rPr>
        <w:t>§ 6 ust. 1</w:t>
      </w:r>
      <w:r w:rsidR="00422BA0">
        <w:rPr>
          <w:rFonts w:ascii="Times New Roman" w:hAnsi="Times New Roman"/>
        </w:rPr>
        <w:t>.</w:t>
      </w:r>
    </w:p>
    <w:p w14:paraId="5324343A"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422BA0" w:rsidRPr="00422BA0">
        <w:rPr>
          <w:rFonts w:ascii="Times New Roman" w:hAnsi="Times New Roman"/>
        </w:rPr>
        <w:t>§ 2 ust. 1 pkt 4</w:t>
      </w:r>
      <w:r w:rsidR="00422BA0">
        <w:rPr>
          <w:rFonts w:ascii="Times New Roman" w:hAnsi="Times New Roman"/>
        </w:rPr>
        <w:t xml:space="preserve"> </w:t>
      </w:r>
      <w:r w:rsidRPr="00C02CBE">
        <w:rPr>
          <w:rFonts w:ascii="Times New Roman" w:hAnsi="Times New Roman"/>
        </w:rPr>
        <w:t>nie prowadzi do powstania Utworu Zależnego.</w:t>
      </w:r>
    </w:p>
    <w:p w14:paraId="5324343B" w14:textId="77777777" w:rsidR="00FA4AA5" w:rsidRPr="00C02CBE" w:rsidRDefault="00FA4AA5" w:rsidP="00BD7EFB">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5324343C" w14:textId="77777777" w:rsidR="00FA4AA5" w:rsidRPr="00C02CBE" w:rsidRDefault="00FA4AA5" w:rsidP="00BD7EFB">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5324343D" w14:textId="77777777" w:rsidR="00FA4AA5" w:rsidRPr="00C02CBE" w:rsidRDefault="00FA4AA5" w:rsidP="00BD7EFB">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5324343E" w14:textId="77777777" w:rsidR="00FA4AA5" w:rsidRDefault="00FA4AA5" w:rsidP="00BD7EFB">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w:t>
      </w:r>
      <w:r w:rsidRPr="00C02CBE">
        <w:rPr>
          <w:rFonts w:ascii="Times New Roman" w:hAnsi="Times New Roman"/>
        </w:rPr>
        <w:lastRenderedPageBreak/>
        <w:t xml:space="preserve">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r w:rsidR="00422BA0">
        <w:rPr>
          <w:rFonts w:ascii="Times New Roman" w:hAnsi="Times New Roman"/>
        </w:rPr>
        <w:t>.</w:t>
      </w:r>
    </w:p>
    <w:p w14:paraId="5324343F" w14:textId="77777777" w:rsidR="00FA4AA5" w:rsidRPr="00BD45E0" w:rsidRDefault="00FA4AA5" w:rsidP="00BD7EFB">
      <w:pPr>
        <w:autoSpaceDE w:val="0"/>
        <w:autoSpaceDN w:val="0"/>
        <w:adjustRightInd w:val="0"/>
        <w:spacing w:after="0" w:line="360" w:lineRule="auto"/>
        <w:jc w:val="both"/>
        <w:rPr>
          <w:rFonts w:ascii="Times New Roman" w:hAnsi="Times New Roman"/>
        </w:rPr>
      </w:pPr>
    </w:p>
    <w:p w14:paraId="53243440" w14:textId="77777777" w:rsidR="00FA4AA5" w:rsidRPr="00BD45E0" w:rsidRDefault="00FA4AA5" w:rsidP="00BD7EFB">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53243441" w14:textId="77777777" w:rsidR="00FA4AA5" w:rsidRPr="00BD45E0" w:rsidRDefault="00FA4AA5" w:rsidP="00BD7EFB">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w:t>
      </w:r>
      <w:proofErr w:type="gramStart"/>
      <w:r w:rsidRPr="00BD45E0">
        <w:rPr>
          <w:rFonts w:ascii="Times New Roman" w:hAnsi="Times New Roman"/>
        </w:rPr>
        <w:t>zakresie,</w:t>
      </w:r>
      <w:proofErr w:type="gramEnd"/>
      <w:r w:rsidRPr="00BD45E0">
        <w:rPr>
          <w:rFonts w:ascii="Times New Roman" w:hAnsi="Times New Roman"/>
        </w:rPr>
        <w:t xml:space="preserve"> lub w zakresie ograniczonym, pozwalającym na wykonywanie przez Licencjobiorcę Uprawnień Licencyjnych (jednak nie w żaden inny sposób), Licencjodawca zrzeka się lub zobowiązuje do niewykonywania powyższych przysługujących Mu praw.</w:t>
      </w:r>
    </w:p>
    <w:p w14:paraId="53243442" w14:textId="77777777" w:rsidR="00FA4AA5" w:rsidRPr="00BD45E0" w:rsidRDefault="00FA4AA5" w:rsidP="00BD7EFB">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53243443" w14:textId="77777777" w:rsidR="00FA4AA5" w:rsidRDefault="00FA4AA5" w:rsidP="00BD7EFB">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53243444" w14:textId="77777777" w:rsidR="00FA4AA5" w:rsidRPr="00BD45E0" w:rsidRDefault="00FA4AA5" w:rsidP="00BD7EFB">
      <w:pPr>
        <w:autoSpaceDE w:val="0"/>
        <w:autoSpaceDN w:val="0"/>
        <w:adjustRightInd w:val="0"/>
        <w:spacing w:after="0" w:line="360" w:lineRule="auto"/>
        <w:jc w:val="both"/>
        <w:rPr>
          <w:rFonts w:ascii="Times New Roman" w:hAnsi="Times New Roman"/>
        </w:rPr>
      </w:pPr>
    </w:p>
    <w:p w14:paraId="53243445" w14:textId="77777777" w:rsidR="00FA4AA5" w:rsidRPr="00BD45E0" w:rsidRDefault="00FA4AA5" w:rsidP="00BD7EFB">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53243446"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53243447" w14:textId="77777777" w:rsidR="00FA4AA5" w:rsidRPr="00BD45E0" w:rsidRDefault="00FA4AA5" w:rsidP="00BD7EFB">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53243448" w14:textId="77777777" w:rsidR="00FA4AA5" w:rsidRPr="00BD45E0" w:rsidRDefault="00FA4AA5" w:rsidP="00BD7EFB">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53243449" w14:textId="77777777" w:rsidR="00FA4AA5" w:rsidRPr="00BD45E0" w:rsidRDefault="00FA4AA5" w:rsidP="00BD7EFB">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5324344A"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5324344B"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5324344C"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5324344D"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5324344E"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URI lub hiperłącze do Utworu Licencjonowanego, w rozsądnym zakresie wyznaczonym przez możliwości techniczne;</w:t>
      </w:r>
    </w:p>
    <w:p w14:paraId="5324344F" w14:textId="77777777" w:rsidR="00FA4AA5" w:rsidRPr="00BD45E0" w:rsidRDefault="00FA4AA5" w:rsidP="00BD7EFB">
      <w:pPr>
        <w:pStyle w:val="Akapitzlist"/>
        <w:numPr>
          <w:ilvl w:val="0"/>
          <w:numId w:val="10"/>
        </w:numPr>
        <w:autoSpaceDE w:val="0"/>
        <w:autoSpaceDN w:val="0"/>
        <w:adjustRightInd w:val="0"/>
        <w:spacing w:after="0" w:line="360" w:lineRule="auto"/>
        <w:jc w:val="both"/>
        <w:rPr>
          <w:rFonts w:ascii="Times New Roman" w:hAnsi="Times New Roman"/>
        </w:rPr>
      </w:pPr>
      <w:proofErr w:type="gramStart"/>
      <w:r w:rsidRPr="00BD45E0">
        <w:rPr>
          <w:rFonts w:ascii="Times New Roman" w:hAnsi="Times New Roman"/>
        </w:rPr>
        <w:t>oznaczyć</w:t>
      </w:r>
      <w:proofErr w:type="gramEnd"/>
      <w:r w:rsidRPr="00BD45E0">
        <w:rPr>
          <w:rFonts w:ascii="Times New Roman" w:hAnsi="Times New Roman"/>
        </w:rPr>
        <w:t xml:space="preserve"> czy Licencjobiorca wprowadził modyfikacje w Utworze Licencjonowanym, oraz zachować oznaczenia poprzednich modyfikacji; oraz</w:t>
      </w:r>
    </w:p>
    <w:p w14:paraId="53243450" w14:textId="77777777" w:rsidR="00FA4AA5" w:rsidRPr="00BD45E0" w:rsidRDefault="00FA4AA5" w:rsidP="00BD7EFB">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53243451" w14:textId="77777777" w:rsidR="00FA4AA5" w:rsidRPr="00BD45E0" w:rsidRDefault="00FA4AA5" w:rsidP="00BD7EFB">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53243452" w14:textId="77777777" w:rsidR="00FA4AA5" w:rsidRPr="00BD45E0" w:rsidRDefault="00FA4AA5" w:rsidP="00422BA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00422BA0" w:rsidRPr="00422BA0">
        <w:rPr>
          <w:rFonts w:ascii="Times New Roman" w:hAnsi="Times New Roman"/>
        </w:rPr>
        <w:t>§ 3 ust. 1 pkt 1 lit a</w:t>
      </w:r>
      <w:r w:rsidR="00422BA0">
        <w:rPr>
          <w:rFonts w:ascii="Times New Roman" w:hAnsi="Times New Roman"/>
        </w:rPr>
        <w:t>,</w:t>
      </w:r>
      <w:r w:rsidR="00422BA0" w:rsidRPr="00422BA0">
        <w:rPr>
          <w:rFonts w:ascii="Times New Roman" w:hAnsi="Times New Roman"/>
        </w:rPr>
        <w:t xml:space="preserve"> </w:t>
      </w:r>
      <w:r w:rsidRPr="00BD45E0">
        <w:rPr>
          <w:rFonts w:ascii="Times New Roman" w:hAnsi="Times New Roman"/>
        </w:rPr>
        <w:t>w uzasadnionym zakresie wyznaczonym przez możliwości techniczne.</w:t>
      </w:r>
    </w:p>
    <w:p w14:paraId="53243453" w14:textId="77777777" w:rsidR="00FA4AA5" w:rsidRDefault="00FA4AA5" w:rsidP="00BD7EFB">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Jeśli Licencjobiorca Dzieli się stworzonymi przez siebie Utworami Zależnymi, Licencja Twórcy Utworu Zależnego nie może ograniczać użytkowników Utworu Zależnego w dochowaniu warunków niniejszej Licencji Publicznej.</w:t>
      </w:r>
    </w:p>
    <w:p w14:paraId="53243454" w14:textId="77777777" w:rsidR="00FA4AA5" w:rsidRPr="00BD45E0" w:rsidRDefault="00FA4AA5" w:rsidP="00BD7EFB">
      <w:pPr>
        <w:autoSpaceDE w:val="0"/>
        <w:autoSpaceDN w:val="0"/>
        <w:adjustRightInd w:val="0"/>
        <w:spacing w:after="0" w:line="360" w:lineRule="auto"/>
        <w:jc w:val="both"/>
        <w:rPr>
          <w:rFonts w:ascii="Times New Roman" w:hAnsi="Times New Roman"/>
        </w:rPr>
      </w:pPr>
    </w:p>
    <w:p w14:paraId="53243455" w14:textId="77777777" w:rsidR="00FA4AA5" w:rsidRPr="00BD45E0" w:rsidRDefault="00FA4AA5" w:rsidP="00BD7EFB">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53243456"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53243457" w14:textId="77777777" w:rsidR="00FA4AA5" w:rsidRPr="00BD45E0" w:rsidRDefault="00FA4AA5" w:rsidP="00BD7EFB">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53243458" w14:textId="77777777" w:rsidR="00FA4AA5" w:rsidRPr="00BD45E0" w:rsidRDefault="00FA4AA5" w:rsidP="00BD7EFB">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53243459" w14:textId="77777777" w:rsidR="00FA4AA5" w:rsidRPr="00BD45E0" w:rsidRDefault="00FA4AA5" w:rsidP="00BD7EFB">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5324345A" w14:textId="77777777" w:rsidR="00FA4AA5"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5324345B" w14:textId="77777777" w:rsidR="003B4AA6" w:rsidRPr="006E7D49" w:rsidRDefault="003B4AA6" w:rsidP="00BD7EFB">
      <w:pPr>
        <w:autoSpaceDE w:val="0"/>
        <w:autoSpaceDN w:val="0"/>
        <w:adjustRightInd w:val="0"/>
        <w:spacing w:after="0" w:line="360" w:lineRule="auto"/>
        <w:jc w:val="both"/>
        <w:rPr>
          <w:rFonts w:ascii="Times New Roman" w:hAnsi="Times New Roman"/>
        </w:rPr>
      </w:pPr>
    </w:p>
    <w:p w14:paraId="5324345C" w14:textId="77777777" w:rsidR="00FA4AA5" w:rsidRPr="00CA4E43" w:rsidRDefault="00FA4AA5" w:rsidP="00BD7EFB">
      <w:pPr>
        <w:autoSpaceDE w:val="0"/>
        <w:autoSpaceDN w:val="0"/>
        <w:adjustRightInd w:val="0"/>
        <w:spacing w:after="0" w:line="360" w:lineRule="auto"/>
        <w:jc w:val="both"/>
        <w:rPr>
          <w:rFonts w:ascii="Times New Roman" w:hAnsi="Times New Roman"/>
          <w:b/>
        </w:rPr>
      </w:pPr>
      <w:r w:rsidRPr="00CA4E43">
        <w:rPr>
          <w:rFonts w:ascii="Times New Roman" w:hAnsi="Times New Roman"/>
          <w:b/>
        </w:rPr>
        <w:lastRenderedPageBreak/>
        <w:t>§ 5 – Wyłączenie Gwarancji i Ograniczenie Odpowiedzialności</w:t>
      </w:r>
    </w:p>
    <w:p w14:paraId="5324345D" w14:textId="77777777" w:rsidR="00FA4AA5" w:rsidRPr="00CA4E43" w:rsidRDefault="00FA4AA5" w:rsidP="00BD7EFB">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5324345E" w14:textId="77777777" w:rsidR="00FA4AA5" w:rsidRPr="00CA4E43" w:rsidRDefault="00FA4AA5" w:rsidP="00BD7EFB">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5324345F" w14:textId="77777777" w:rsidR="00FA4AA5" w:rsidRDefault="00FA4AA5" w:rsidP="00BD7EFB">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Powyższe wyłączenie gwarancji i ograniczenie odpowiedzialności </w:t>
      </w:r>
      <w:proofErr w:type="gramStart"/>
      <w:r w:rsidRPr="00CA4E43">
        <w:rPr>
          <w:rFonts w:ascii="Times New Roman" w:hAnsi="Times New Roman"/>
        </w:rPr>
        <w:t>będzie</w:t>
      </w:r>
      <w:proofErr w:type="gramEnd"/>
      <w:r w:rsidRPr="00CA4E43">
        <w:rPr>
          <w:rFonts w:ascii="Times New Roman" w:hAnsi="Times New Roman"/>
        </w:rPr>
        <w:t xml:space="preserve"> interpretowane w sposób zapewniający wyłączenie i zrzeczenie się odpowiedzialności w zakresie możliwie najszerszym.</w:t>
      </w:r>
    </w:p>
    <w:p w14:paraId="53243460" w14:textId="77777777" w:rsidR="00FA4AA5" w:rsidRPr="00CA4E43" w:rsidRDefault="00FA4AA5" w:rsidP="00BD7EFB">
      <w:pPr>
        <w:autoSpaceDE w:val="0"/>
        <w:autoSpaceDN w:val="0"/>
        <w:adjustRightInd w:val="0"/>
        <w:spacing w:after="0" w:line="360" w:lineRule="auto"/>
        <w:jc w:val="both"/>
        <w:rPr>
          <w:rFonts w:ascii="Times New Roman" w:hAnsi="Times New Roman"/>
        </w:rPr>
      </w:pPr>
    </w:p>
    <w:p w14:paraId="53243461" w14:textId="77777777" w:rsidR="00FA4AA5" w:rsidRPr="00CA4E43" w:rsidRDefault="00FA4AA5" w:rsidP="00BD7EFB">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53243462" w14:textId="77777777" w:rsidR="00FA4AA5" w:rsidRPr="00CA4E43"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53243463" w14:textId="77777777" w:rsidR="00FA4AA5" w:rsidRPr="00CA4E43"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prawo Licencjobiorcy do korzystania z Utworu Licencjonowanego wygasło na podstawie Paragrafu 6(a), zostaje ono przywrócone:</w:t>
      </w:r>
    </w:p>
    <w:p w14:paraId="53243464" w14:textId="77777777" w:rsidR="00FA4AA5" w:rsidRPr="00CA4E43" w:rsidRDefault="00FA4AA5" w:rsidP="00BD7EFB">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53243465" w14:textId="77777777" w:rsidR="00FA4AA5" w:rsidRPr="00CA4E43" w:rsidRDefault="00FA4AA5" w:rsidP="00BD7EFB">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53243466"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53243467" w14:textId="77777777" w:rsidR="00FA4AA5" w:rsidRPr="00CA4E43"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lastRenderedPageBreak/>
        <w:t>W razie wątpliwości, Licencjodawca może także oferować Utwór Licencjonowany na odrębnych warunkach, bądź przestać dystrybuować Utwór Licencjonowany w każdej chwili; nie prowadzi to jednak do wygaśnięcia niniejszej Licencji Publicznej.</w:t>
      </w:r>
    </w:p>
    <w:p w14:paraId="53243468" w14:textId="77777777" w:rsidR="00FA4AA5"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53243469" w14:textId="77777777" w:rsidR="00FA4AA5" w:rsidRPr="00CA4E43" w:rsidRDefault="00FA4AA5" w:rsidP="00BD7EFB">
      <w:pPr>
        <w:autoSpaceDE w:val="0"/>
        <w:autoSpaceDN w:val="0"/>
        <w:adjustRightInd w:val="0"/>
        <w:spacing w:after="0" w:line="360" w:lineRule="auto"/>
        <w:jc w:val="both"/>
        <w:rPr>
          <w:rFonts w:ascii="Times New Roman" w:hAnsi="Times New Roman"/>
        </w:rPr>
      </w:pPr>
    </w:p>
    <w:p w14:paraId="5324346A" w14:textId="77777777" w:rsidR="00FA4AA5" w:rsidRPr="00CA4E43" w:rsidRDefault="00FA4AA5" w:rsidP="00BD7EFB">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5324346B" w14:textId="77777777" w:rsidR="00FA4AA5" w:rsidRPr="00CA4E43" w:rsidRDefault="00FA4AA5" w:rsidP="00BD7EFB">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5324346C" w14:textId="77777777" w:rsidR="00FA4AA5" w:rsidRDefault="00FA4AA5" w:rsidP="00BD7EFB">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5324346D" w14:textId="77777777" w:rsidR="00FA4AA5" w:rsidRPr="00082354" w:rsidRDefault="00FA4AA5" w:rsidP="00BD7EFB">
      <w:pPr>
        <w:autoSpaceDE w:val="0"/>
        <w:autoSpaceDN w:val="0"/>
        <w:adjustRightInd w:val="0"/>
        <w:spacing w:after="0" w:line="360" w:lineRule="auto"/>
        <w:jc w:val="both"/>
        <w:rPr>
          <w:rFonts w:ascii="Times New Roman" w:hAnsi="Times New Roman"/>
        </w:rPr>
      </w:pPr>
    </w:p>
    <w:p w14:paraId="5324346E" w14:textId="77777777" w:rsidR="00FA4AA5" w:rsidRPr="00CA4E43" w:rsidRDefault="00FA4AA5" w:rsidP="00BD7EFB">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5324346F"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W razie wątpliwości, niniejsza Licencja Publiczna nie zawęża, nie </w:t>
      </w:r>
      <w:proofErr w:type="gramStart"/>
      <w:r w:rsidRPr="00082354">
        <w:rPr>
          <w:rFonts w:ascii="Times New Roman" w:hAnsi="Times New Roman"/>
        </w:rPr>
        <w:t>ogranicza,</w:t>
      </w:r>
      <w:proofErr w:type="gramEnd"/>
      <w:r w:rsidRPr="00082354">
        <w:rPr>
          <w:rFonts w:ascii="Times New Roman" w:hAnsi="Times New Roman"/>
        </w:rPr>
        <w:t xml:space="preserve"> ani nie warunkuje jakiegokolwiek dozwolonego wykorzystania Utworu Licencjonowanego, mogącego odbywać się zgodnie z prawem bez zezwolenia wynikającego z niniejszej Licencji Publicznej, ani nie może być w ten sposób interpretowana.</w:t>
      </w:r>
    </w:p>
    <w:p w14:paraId="53243470"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53243471"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Żadne postanowienie niniejszej Licencji Publicznej nie będzie </w:t>
      </w:r>
      <w:proofErr w:type="gramStart"/>
      <w:r w:rsidRPr="00082354">
        <w:rPr>
          <w:rFonts w:ascii="Times New Roman" w:hAnsi="Times New Roman"/>
        </w:rPr>
        <w:t>uchylone,</w:t>
      </w:r>
      <w:proofErr w:type="gramEnd"/>
      <w:r w:rsidRPr="00082354">
        <w:rPr>
          <w:rFonts w:ascii="Times New Roman" w:hAnsi="Times New Roman"/>
        </w:rPr>
        <w:t xml:space="preserve"> ani żadne naruszenie jej postanowień dozwolone, bez wyrażonej dosłownie zgody Licencjodawcy.</w:t>
      </w:r>
    </w:p>
    <w:p w14:paraId="53243472"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Niniejsza Licencja Publiczna nie </w:t>
      </w:r>
      <w:proofErr w:type="gramStart"/>
      <w:r w:rsidRPr="00082354">
        <w:rPr>
          <w:rFonts w:ascii="Times New Roman" w:hAnsi="Times New Roman"/>
        </w:rPr>
        <w:t>stanowi,</w:t>
      </w:r>
      <w:proofErr w:type="gramEnd"/>
      <w:r w:rsidRPr="00082354">
        <w:rPr>
          <w:rFonts w:ascii="Times New Roman" w:hAnsi="Times New Roman"/>
        </w:rPr>
        <w:t xml:space="preserve"> ani nie może być interpretowana jako ograniczenie lub zrzeczenie się jakichkolwiek przywilejów Licencjodawcy lub Licencjobiorcy, w tym immunitetów procesowych względem jakiejkolwiek władzy jurysdykcyjnej.</w:t>
      </w:r>
    </w:p>
    <w:p w14:paraId="53243473" w14:textId="77777777" w:rsidR="00122C29" w:rsidRDefault="00122C29" w:rsidP="00BD7EFB">
      <w:pPr>
        <w:spacing w:line="360" w:lineRule="auto"/>
        <w:jc w:val="both"/>
      </w:pPr>
    </w:p>
    <w:sectPr w:rsidR="00122C2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674261739">
    <w:abstractNumId w:val="15"/>
  </w:num>
  <w:num w:numId="2" w16cid:durableId="560408975">
    <w:abstractNumId w:val="9"/>
  </w:num>
  <w:num w:numId="3" w16cid:durableId="1718816230">
    <w:abstractNumId w:val="16"/>
  </w:num>
  <w:num w:numId="4" w16cid:durableId="1325207854">
    <w:abstractNumId w:val="6"/>
  </w:num>
  <w:num w:numId="5" w16cid:durableId="1285576345">
    <w:abstractNumId w:val="13"/>
  </w:num>
  <w:num w:numId="6" w16cid:durableId="560285503">
    <w:abstractNumId w:val="0"/>
  </w:num>
  <w:num w:numId="7" w16cid:durableId="1116559484">
    <w:abstractNumId w:val="14"/>
  </w:num>
  <w:num w:numId="8" w16cid:durableId="229778886">
    <w:abstractNumId w:val="4"/>
  </w:num>
  <w:num w:numId="9" w16cid:durableId="1135291686">
    <w:abstractNumId w:val="12"/>
  </w:num>
  <w:num w:numId="10" w16cid:durableId="2021733122">
    <w:abstractNumId w:val="8"/>
  </w:num>
  <w:num w:numId="11" w16cid:durableId="1509173218">
    <w:abstractNumId w:val="3"/>
  </w:num>
  <w:num w:numId="12" w16cid:durableId="1290471770">
    <w:abstractNumId w:val="7"/>
  </w:num>
  <w:num w:numId="13" w16cid:durableId="144856473">
    <w:abstractNumId w:val="5"/>
  </w:num>
  <w:num w:numId="14" w16cid:durableId="1388724692">
    <w:abstractNumId w:val="1"/>
  </w:num>
  <w:num w:numId="15" w16cid:durableId="2069064218">
    <w:abstractNumId w:val="10"/>
  </w:num>
  <w:num w:numId="16" w16cid:durableId="1636524692">
    <w:abstractNumId w:val="2"/>
  </w:num>
  <w:num w:numId="17" w16cid:durableId="3570513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LUwNze3MDY1MjBQ0lEKTi0uzszPAykwrAUAFTaICSwAAAA="/>
  </w:docVars>
  <w:rsids>
    <w:rsidRoot w:val="00FA4AA5"/>
    <w:rsid w:val="00122C29"/>
    <w:rsid w:val="002A7EC4"/>
    <w:rsid w:val="00337179"/>
    <w:rsid w:val="00340942"/>
    <w:rsid w:val="00371D49"/>
    <w:rsid w:val="003B2154"/>
    <w:rsid w:val="003B4AA6"/>
    <w:rsid w:val="00422BA0"/>
    <w:rsid w:val="008D77F3"/>
    <w:rsid w:val="00BD7EFB"/>
    <w:rsid w:val="00F505BD"/>
    <w:rsid w:val="00FA4AA5"/>
    <w:rsid w:val="00FE17B2"/>
    <w:rsid w:val="46B812B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4340C"/>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A4AA5"/>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A4AA5"/>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FA4A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36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541</Words>
  <Characters>15246</Characters>
  <Application>Microsoft Office Word</Application>
  <DocSecurity>0</DocSecurity>
  <Lines>127</Lines>
  <Paragraphs>35</Paragraphs>
  <ScaleCrop>false</ScaleCrop>
  <Company/>
  <LinksUpToDate>false</LinksUpToDate>
  <CharactersWithSpaces>1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Małgorzata Wecko</cp:lastModifiedBy>
  <cp:revision>2</cp:revision>
  <dcterms:created xsi:type="dcterms:W3CDTF">2022-08-10T12:07:00Z</dcterms:created>
  <dcterms:modified xsi:type="dcterms:W3CDTF">2022-08-10T12:07:00Z</dcterms:modified>
</cp:coreProperties>
</file>